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68ADC" w14:textId="77777777" w:rsidR="00E52056" w:rsidRDefault="00E52056">
      <w:pPr>
        <w:pStyle w:val="BodyText"/>
        <w:spacing w:before="4"/>
        <w:rPr>
          <w:sz w:val="16"/>
        </w:rPr>
      </w:pPr>
    </w:p>
    <w:p w14:paraId="2F29E3E1" w14:textId="77777777" w:rsidR="00E52056" w:rsidRDefault="0026750D">
      <w:pPr>
        <w:pStyle w:val="Heading1"/>
        <w:spacing w:before="87"/>
      </w:pPr>
      <w:bookmarkStart w:id="0" w:name="_Hlk206424449"/>
      <w:r>
        <w:t>FIVE-YEAR</w:t>
      </w:r>
      <w:r>
        <w:rPr>
          <w:spacing w:val="-1"/>
        </w:rPr>
        <w:t xml:space="preserve"> </w:t>
      </w:r>
      <w:r>
        <w:t>REPORT</w:t>
      </w:r>
    </w:p>
    <w:p w14:paraId="7517ECED" w14:textId="77777777" w:rsidR="00E52056" w:rsidRDefault="0026750D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report)</w:t>
      </w:r>
    </w:p>
    <w:p w14:paraId="31E93729" w14:textId="77777777" w:rsidR="00E52056" w:rsidRDefault="00E52056">
      <w:pPr>
        <w:pStyle w:val="BodyText"/>
      </w:pPr>
    </w:p>
    <w:p w14:paraId="5AF5EB7F" w14:textId="77777777" w:rsidR="00E52056" w:rsidRDefault="0026750D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 w:rsidRPr="0089689F">
        <w:rPr>
          <w:sz w:val="24"/>
          <w:u w:val="single"/>
        </w:rPr>
        <w:t xml:space="preserve"> </w:t>
      </w:r>
      <w:r w:rsidRPr="0089689F">
        <w:rPr>
          <w:sz w:val="24"/>
          <w:u w:val="single"/>
        </w:rPr>
        <w:tab/>
      </w:r>
    </w:p>
    <w:p w14:paraId="27584B8B" w14:textId="77777777" w:rsidR="00E52056" w:rsidRDefault="00E52056">
      <w:pPr>
        <w:pStyle w:val="BodyText"/>
        <w:rPr>
          <w:b/>
          <w:sz w:val="20"/>
        </w:rPr>
      </w:pPr>
    </w:p>
    <w:p w14:paraId="0156D643" w14:textId="77777777" w:rsidR="00E52056" w:rsidRDefault="005F2A12">
      <w:pPr>
        <w:pStyle w:val="BodyText"/>
        <w:spacing w:before="1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9312" behindDoc="1" locked="0" layoutInCell="1" allowOverlap="1" wp14:anchorId="220E9170" wp14:editId="23EE39F3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5944870" cy="5715"/>
                <wp:effectExtent l="0" t="0" r="0" b="0"/>
                <wp:wrapTopAndBottom/>
                <wp:docPr id="184" name="docshapegroup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67"/>
                          <a:chExt cx="9362" cy="9"/>
                        </a:xfrm>
                      </wpg:grpSpPr>
                      <wps:wsp>
                        <wps:cNvPr id="185" name="docshape237"/>
                        <wps:cNvSpPr>
                          <a:spLocks noChangeArrowheads="1"/>
                        </wps:cNvSpPr>
                        <wps:spPr bwMode="auto">
                          <a:xfrm>
                            <a:off x="1440" y="270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docshape238"/>
                        <wps:cNvSpPr>
                          <a:spLocks/>
                        </wps:cNvSpPr>
                        <wps:spPr bwMode="auto">
                          <a:xfrm>
                            <a:off x="1440" y="267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67 267"/>
                              <a:gd name="T3" fmla="*/ 267 h 9"/>
                              <a:gd name="T4" fmla="+- 0 1445 1440"/>
                              <a:gd name="T5" fmla="*/ T4 w 9362"/>
                              <a:gd name="T6" fmla="+- 0 267 267"/>
                              <a:gd name="T7" fmla="*/ 267 h 9"/>
                              <a:gd name="T8" fmla="+- 0 1440 1440"/>
                              <a:gd name="T9" fmla="*/ T8 w 9362"/>
                              <a:gd name="T10" fmla="+- 0 267 267"/>
                              <a:gd name="T11" fmla="*/ 267 h 9"/>
                              <a:gd name="T12" fmla="+- 0 1440 1440"/>
                              <a:gd name="T13" fmla="*/ T12 w 9362"/>
                              <a:gd name="T14" fmla="+- 0 271 267"/>
                              <a:gd name="T15" fmla="*/ 271 h 9"/>
                              <a:gd name="T16" fmla="+- 0 1440 1440"/>
                              <a:gd name="T17" fmla="*/ T16 w 9362"/>
                              <a:gd name="T18" fmla="+- 0 272 267"/>
                              <a:gd name="T19" fmla="*/ 272 h 9"/>
                              <a:gd name="T20" fmla="+- 0 1440 1440"/>
                              <a:gd name="T21" fmla="*/ T20 w 9362"/>
                              <a:gd name="T22" fmla="+- 0 275 267"/>
                              <a:gd name="T23" fmla="*/ 275 h 9"/>
                              <a:gd name="T24" fmla="+- 0 1445 1440"/>
                              <a:gd name="T25" fmla="*/ T24 w 9362"/>
                              <a:gd name="T26" fmla="+- 0 275 267"/>
                              <a:gd name="T27" fmla="*/ 275 h 9"/>
                              <a:gd name="T28" fmla="+- 0 10796 1440"/>
                              <a:gd name="T29" fmla="*/ T28 w 9362"/>
                              <a:gd name="T30" fmla="+- 0 275 267"/>
                              <a:gd name="T31" fmla="*/ 275 h 9"/>
                              <a:gd name="T32" fmla="+- 0 10796 1440"/>
                              <a:gd name="T33" fmla="*/ T32 w 9362"/>
                              <a:gd name="T34" fmla="+- 0 272 267"/>
                              <a:gd name="T35" fmla="*/ 272 h 9"/>
                              <a:gd name="T36" fmla="+- 0 10796 1440"/>
                              <a:gd name="T37" fmla="*/ T36 w 9362"/>
                              <a:gd name="T38" fmla="+- 0 271 267"/>
                              <a:gd name="T39" fmla="*/ 271 h 9"/>
                              <a:gd name="T40" fmla="+- 0 10796 1440"/>
                              <a:gd name="T41" fmla="*/ T40 w 9362"/>
                              <a:gd name="T42" fmla="+- 0 267 267"/>
                              <a:gd name="T43" fmla="*/ 267 h 9"/>
                              <a:gd name="T44" fmla="+- 0 10801 1440"/>
                              <a:gd name="T45" fmla="*/ T44 w 9362"/>
                              <a:gd name="T46" fmla="+- 0 267 267"/>
                              <a:gd name="T47" fmla="*/ 267 h 9"/>
                              <a:gd name="T48" fmla="+- 0 10796 1440"/>
                              <a:gd name="T49" fmla="*/ T48 w 9362"/>
                              <a:gd name="T50" fmla="+- 0 267 267"/>
                              <a:gd name="T51" fmla="*/ 267 h 9"/>
                              <a:gd name="T52" fmla="+- 0 10796 1440"/>
                              <a:gd name="T53" fmla="*/ T52 w 9362"/>
                              <a:gd name="T54" fmla="+- 0 271 267"/>
                              <a:gd name="T55" fmla="*/ 271 h 9"/>
                              <a:gd name="T56" fmla="+- 0 10796 1440"/>
                              <a:gd name="T57" fmla="*/ T56 w 9362"/>
                              <a:gd name="T58" fmla="+- 0 272 267"/>
                              <a:gd name="T59" fmla="*/ 272 h 9"/>
                              <a:gd name="T60" fmla="+- 0 10796 1440"/>
                              <a:gd name="T61" fmla="*/ T60 w 9362"/>
                              <a:gd name="T62" fmla="+- 0 275 267"/>
                              <a:gd name="T63" fmla="*/ 275 h 9"/>
                              <a:gd name="T64" fmla="+- 0 10801 1440"/>
                              <a:gd name="T65" fmla="*/ T64 w 9362"/>
                              <a:gd name="T66" fmla="+- 0 275 267"/>
                              <a:gd name="T67" fmla="*/ 275 h 9"/>
                              <a:gd name="T68" fmla="+- 0 10801 1440"/>
                              <a:gd name="T69" fmla="*/ T68 w 9362"/>
                              <a:gd name="T70" fmla="+- 0 272 267"/>
                              <a:gd name="T71" fmla="*/ 272 h 9"/>
                              <a:gd name="T72" fmla="+- 0 10801 1440"/>
                              <a:gd name="T73" fmla="*/ T72 w 9362"/>
                              <a:gd name="T74" fmla="+- 0 271 267"/>
                              <a:gd name="T75" fmla="*/ 271 h 9"/>
                              <a:gd name="T76" fmla="+- 0 10801 1440"/>
                              <a:gd name="T77" fmla="*/ T76 w 9362"/>
                              <a:gd name="T78" fmla="+- 0 267 267"/>
                              <a:gd name="T79" fmla="*/ 267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4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4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4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54E7CD" id="docshapegroup236" o:spid="_x0000_s1026" style="position:absolute;margin-left:1in;margin-top:13.35pt;width:468.1pt;height:.45pt;z-index:-15687168;mso-wrap-distance-left:0;mso-wrap-distance-right:0;mso-position-horizontal-relative:page" coordorigin="1440,267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">
                <v:rect id="docshape237" o:spid="_x0000_s1027" style="position:absolute;left:1440;top:270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" fillcolor="#aaa" stroked="f"/>
                <v:shape id="docshape238" o:spid="_x0000_s1028" style="position:absolute;left:1440;top:267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" path="m9356,l5,,,,,4,,5,,8r5,l9356,8r,-3l9356,4r,-4xm9361,r-5,l9356,4r,1l9356,8r5,l9361,5r,-1l9361,xe" fillcolor="#9f9f9f" stroked="f">
                  <v:path arrowok="t" o:connecttype="custom" o:connectlocs="9356,267;5,267;0,267;0,271;0,272;0,275;5,275;9356,275;9356,272;9356,271;9356,267;9361,267;9356,267;9356,271;9356,272;9356,275;9361,275;9361,272;9361,271;9361,267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7B6675BE" w14:textId="5BFCF3F5" w:rsidR="00E52056" w:rsidRPr="00892385" w:rsidRDefault="0026750D">
      <w:pPr>
        <w:pStyle w:val="BodyText"/>
        <w:spacing w:before="47"/>
        <w:ind w:left="400" w:right="157"/>
        <w:rPr>
          <w:rStyle w:val="Hyperlink"/>
        </w:rPr>
      </w:pPr>
      <w:r>
        <w:t xml:space="preserve">The completed </w:t>
      </w:r>
      <w:r>
        <w:rPr>
          <w:i/>
        </w:rPr>
        <w:t xml:space="preserve">Five-Year Report </w:t>
      </w:r>
      <w:r>
        <w:t>is limited to three (3) pages, plus supporting documentation as</w:t>
      </w:r>
      <w:r>
        <w:rPr>
          <w:spacing w:val="1"/>
        </w:rPr>
        <w:t xml:space="preserve"> </w:t>
      </w:r>
      <w:r>
        <w:t>defined by the department. Please refer to the definitions of Faculty Engagement, Teaching</w:t>
      </w:r>
      <w:r>
        <w:rPr>
          <w:spacing w:val="1"/>
        </w:rPr>
        <w:t xml:space="preserve"> </w:t>
      </w:r>
      <w:r>
        <w:t>Effectiveness,</w:t>
      </w:r>
      <w:r>
        <w:rPr>
          <w:spacing w:val="-1"/>
        </w:rPr>
        <w:t xml:space="preserve"> </w:t>
      </w:r>
      <w:r>
        <w:t>Service/Leadership, and Scholarship</w:t>
      </w:r>
      <w:r>
        <w:rPr>
          <w:spacing w:val="-1"/>
        </w:rPr>
        <w:t xml:space="preserve"> </w:t>
      </w:r>
      <w:r>
        <w:t xml:space="preserve">found in </w:t>
      </w:r>
      <w:hyperlink r:id="rId7" w:history="1">
        <w:r w:rsidRPr="00892385">
          <w:rPr>
            <w:rStyle w:val="Hyperlink"/>
          </w:rPr>
          <w:t>Policy</w:t>
        </w:r>
        <w:r w:rsidRPr="00892385">
          <w:rPr>
            <w:rStyle w:val="Hyperlink"/>
            <w:spacing w:val="-1"/>
          </w:rPr>
          <w:t xml:space="preserve"> </w:t>
        </w:r>
        <w:r w:rsidRPr="00892385">
          <w:rPr>
            <w:rStyle w:val="Hyperlink"/>
          </w:rPr>
          <w:t>6.1</w:t>
        </w:r>
      </w:hyperlink>
      <w:r>
        <w:t xml:space="preserve"> as</w:t>
      </w:r>
      <w:r>
        <w:rPr>
          <w:spacing w:val="-1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as to</w:t>
      </w:r>
      <w:r>
        <w:rPr>
          <w:spacing w:val="-1"/>
        </w:rPr>
        <w:t xml:space="preserve"> </w:t>
      </w:r>
      <w:r w:rsidR="00892385">
        <w:fldChar w:fldCharType="begin"/>
      </w:r>
      <w:r w:rsidR="00CC30DA">
        <w:instrText>HYPERLINK "https://www.suu.edu/policies/06/28.html"</w:instrText>
      </w:r>
      <w:r w:rsidR="00892385">
        <w:fldChar w:fldCharType="separate"/>
      </w:r>
      <w:r w:rsidRPr="00892385">
        <w:rPr>
          <w:rStyle w:val="Hyperlink"/>
        </w:rPr>
        <w:t>Policy</w:t>
      </w:r>
    </w:p>
    <w:p w14:paraId="24BFFD14" w14:textId="1401C9D2" w:rsidR="00E52056" w:rsidRDefault="0026750D">
      <w:pPr>
        <w:pStyle w:val="BodyText"/>
        <w:ind w:left="400" w:right="720"/>
      </w:pPr>
      <w:r w:rsidRPr="00892385">
        <w:rPr>
          <w:rStyle w:val="Hyperlink"/>
        </w:rPr>
        <w:t>6.28</w:t>
      </w:r>
      <w:r w:rsidR="00892385">
        <w:fldChar w:fldCharType="end"/>
      </w:r>
      <w:r>
        <w:rPr>
          <w:spacing w:val="-1"/>
        </w:rPr>
        <w:t xml:space="preserve"> </w:t>
      </w:r>
      <w:r>
        <w:t>Faculty</w:t>
      </w:r>
      <w:r>
        <w:rPr>
          <w:spacing w:val="-3"/>
        </w:rPr>
        <w:t xml:space="preserve"> </w:t>
      </w:r>
      <w:r>
        <w:t>Professional</w:t>
      </w:r>
      <w:r>
        <w:rPr>
          <w:spacing w:val="-1"/>
        </w:rPr>
        <w:t xml:space="preserve"> </w:t>
      </w:r>
      <w:r>
        <w:t>Responsibility. This</w:t>
      </w:r>
      <w:r>
        <w:rPr>
          <w:spacing w:val="-1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valua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 w:rsidR="00CC30DA">
        <w:t xml:space="preserve">the Department P&amp;T Committee, the Department Chair, the College/School P&amp;T Committee, the Dean, the University P&amp;T Committee, and the </w:t>
      </w:r>
      <w:proofErr w:type="gramStart"/>
      <w:r w:rsidR="00CC30DA">
        <w:t>Provost</w:t>
      </w:r>
      <w:proofErr w:type="gramEnd"/>
      <w:r>
        <w:t>.</w:t>
      </w:r>
    </w:p>
    <w:p w14:paraId="745C9B70" w14:textId="77777777" w:rsidR="00E52056" w:rsidRDefault="005F2A1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9824" behindDoc="1" locked="0" layoutInCell="1" allowOverlap="1" wp14:anchorId="0531E4F7" wp14:editId="6629885B">
                <wp:simplePos x="0" y="0"/>
                <wp:positionH relativeFrom="page">
                  <wp:posOffset>914400</wp:posOffset>
                </wp:positionH>
                <wp:positionV relativeFrom="paragraph">
                  <wp:posOffset>140335</wp:posOffset>
                </wp:positionV>
                <wp:extent cx="5944870" cy="5715"/>
                <wp:effectExtent l="0" t="0" r="0" b="0"/>
                <wp:wrapTopAndBottom/>
                <wp:docPr id="181" name="docshapegroup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21"/>
                          <a:chExt cx="9362" cy="9"/>
                        </a:xfrm>
                      </wpg:grpSpPr>
                      <wps:wsp>
                        <wps:cNvPr id="182" name="docshape240"/>
                        <wps:cNvSpPr>
                          <a:spLocks noChangeArrowheads="1"/>
                        </wps:cNvSpPr>
                        <wps:spPr bwMode="auto">
                          <a:xfrm>
                            <a:off x="1440" y="223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docshape241"/>
                        <wps:cNvSpPr>
                          <a:spLocks/>
                        </wps:cNvSpPr>
                        <wps:spPr bwMode="auto">
                          <a:xfrm>
                            <a:off x="1440" y="220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21 221"/>
                              <a:gd name="T3" fmla="*/ 221 h 9"/>
                              <a:gd name="T4" fmla="+- 0 1445 1440"/>
                              <a:gd name="T5" fmla="*/ T4 w 9362"/>
                              <a:gd name="T6" fmla="+- 0 221 221"/>
                              <a:gd name="T7" fmla="*/ 221 h 9"/>
                              <a:gd name="T8" fmla="+- 0 1440 1440"/>
                              <a:gd name="T9" fmla="*/ T8 w 9362"/>
                              <a:gd name="T10" fmla="+- 0 221 221"/>
                              <a:gd name="T11" fmla="*/ 221 h 9"/>
                              <a:gd name="T12" fmla="+- 0 1440 1440"/>
                              <a:gd name="T13" fmla="*/ T12 w 9362"/>
                              <a:gd name="T14" fmla="+- 0 224 221"/>
                              <a:gd name="T15" fmla="*/ 224 h 9"/>
                              <a:gd name="T16" fmla="+- 0 1440 1440"/>
                              <a:gd name="T17" fmla="*/ T16 w 9362"/>
                              <a:gd name="T18" fmla="+- 0 226 221"/>
                              <a:gd name="T19" fmla="*/ 226 h 9"/>
                              <a:gd name="T20" fmla="+- 0 1440 1440"/>
                              <a:gd name="T21" fmla="*/ T20 w 9362"/>
                              <a:gd name="T22" fmla="+- 0 229 221"/>
                              <a:gd name="T23" fmla="*/ 229 h 9"/>
                              <a:gd name="T24" fmla="+- 0 1445 1440"/>
                              <a:gd name="T25" fmla="*/ T24 w 9362"/>
                              <a:gd name="T26" fmla="+- 0 229 221"/>
                              <a:gd name="T27" fmla="*/ 229 h 9"/>
                              <a:gd name="T28" fmla="+- 0 10796 1440"/>
                              <a:gd name="T29" fmla="*/ T28 w 9362"/>
                              <a:gd name="T30" fmla="+- 0 229 221"/>
                              <a:gd name="T31" fmla="*/ 229 h 9"/>
                              <a:gd name="T32" fmla="+- 0 10796 1440"/>
                              <a:gd name="T33" fmla="*/ T32 w 9362"/>
                              <a:gd name="T34" fmla="+- 0 226 221"/>
                              <a:gd name="T35" fmla="*/ 226 h 9"/>
                              <a:gd name="T36" fmla="+- 0 10796 1440"/>
                              <a:gd name="T37" fmla="*/ T36 w 9362"/>
                              <a:gd name="T38" fmla="+- 0 224 221"/>
                              <a:gd name="T39" fmla="*/ 224 h 9"/>
                              <a:gd name="T40" fmla="+- 0 10796 1440"/>
                              <a:gd name="T41" fmla="*/ T40 w 9362"/>
                              <a:gd name="T42" fmla="+- 0 221 221"/>
                              <a:gd name="T43" fmla="*/ 221 h 9"/>
                              <a:gd name="T44" fmla="+- 0 10801 1440"/>
                              <a:gd name="T45" fmla="*/ T44 w 9362"/>
                              <a:gd name="T46" fmla="+- 0 221 221"/>
                              <a:gd name="T47" fmla="*/ 221 h 9"/>
                              <a:gd name="T48" fmla="+- 0 10796 1440"/>
                              <a:gd name="T49" fmla="*/ T48 w 9362"/>
                              <a:gd name="T50" fmla="+- 0 221 221"/>
                              <a:gd name="T51" fmla="*/ 221 h 9"/>
                              <a:gd name="T52" fmla="+- 0 10796 1440"/>
                              <a:gd name="T53" fmla="*/ T52 w 9362"/>
                              <a:gd name="T54" fmla="+- 0 224 221"/>
                              <a:gd name="T55" fmla="*/ 224 h 9"/>
                              <a:gd name="T56" fmla="+- 0 10796 1440"/>
                              <a:gd name="T57" fmla="*/ T56 w 9362"/>
                              <a:gd name="T58" fmla="+- 0 226 221"/>
                              <a:gd name="T59" fmla="*/ 226 h 9"/>
                              <a:gd name="T60" fmla="+- 0 10796 1440"/>
                              <a:gd name="T61" fmla="*/ T60 w 9362"/>
                              <a:gd name="T62" fmla="+- 0 229 221"/>
                              <a:gd name="T63" fmla="*/ 229 h 9"/>
                              <a:gd name="T64" fmla="+- 0 10801 1440"/>
                              <a:gd name="T65" fmla="*/ T64 w 9362"/>
                              <a:gd name="T66" fmla="+- 0 229 221"/>
                              <a:gd name="T67" fmla="*/ 229 h 9"/>
                              <a:gd name="T68" fmla="+- 0 10801 1440"/>
                              <a:gd name="T69" fmla="*/ T68 w 9362"/>
                              <a:gd name="T70" fmla="+- 0 226 221"/>
                              <a:gd name="T71" fmla="*/ 226 h 9"/>
                              <a:gd name="T72" fmla="+- 0 10801 1440"/>
                              <a:gd name="T73" fmla="*/ T72 w 9362"/>
                              <a:gd name="T74" fmla="+- 0 224 221"/>
                              <a:gd name="T75" fmla="*/ 224 h 9"/>
                              <a:gd name="T76" fmla="+- 0 10801 1440"/>
                              <a:gd name="T77" fmla="*/ T76 w 9362"/>
                              <a:gd name="T78" fmla="+- 0 221 221"/>
                              <a:gd name="T79" fmla="*/ 221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61EE7F" id="docshapegroup239" o:spid="_x0000_s1026" style="position:absolute;margin-left:1in;margin-top:11.05pt;width:468.1pt;height:.45pt;z-index:-15686656;mso-wrap-distance-left:0;mso-wrap-distance-right:0;mso-position-horizontal-relative:page" coordorigin="1440,221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">
                <v:rect id="docshape240" o:spid="_x0000_s1027" style="position:absolute;left:1440;top:223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" fillcolor="#aaa" stroked="f"/>
                <v:shape id="docshape241" o:spid="_x0000_s1028" style="position:absolute;left:1440;top:220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" path="m9356,l5,,,,,3,,5,,8r5,l9356,8r,-3l9356,3r,-3xm9361,r-5,l9356,3r,2l9356,8r5,l9361,5r,-2l9361,xe" fillcolor="#9f9f9f" stroked="f">
                  <v:path arrowok="t" o:connecttype="custom" o:connectlocs="9356,221;5,221;0,221;0,224;0,226;0,229;5,229;9356,229;9356,226;9356,224;9356,221;9361,221;9356,221;9356,224;9356,226;9356,229;9361,229;9361,226;9361,224;9361,221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1FC41A37" w14:textId="77777777" w:rsidR="00E52056" w:rsidRDefault="00E52056">
      <w:pPr>
        <w:pStyle w:val="BodyText"/>
        <w:spacing w:before="3"/>
        <w:rPr>
          <w:sz w:val="20"/>
        </w:rPr>
      </w:pPr>
    </w:p>
    <w:p w14:paraId="412E73A4" w14:textId="77777777" w:rsidR="00E52056" w:rsidRDefault="0026750D">
      <w:pPr>
        <w:pStyle w:val="BodyText"/>
        <w:spacing w:before="90"/>
        <w:ind w:left="400" w:right="621"/>
      </w:pPr>
      <w:r>
        <w:t>How were you an engaged faculty member in the previous five years? How did your</w:t>
      </w:r>
      <w:r>
        <w:rPr>
          <w:spacing w:val="1"/>
        </w:rPr>
        <w:t xml:space="preserve"> </w:t>
      </w:r>
      <w:r>
        <w:t>contributions* align with SUU’s student-centered mission and your departmental evaluation</w:t>
      </w:r>
      <w:r>
        <w:rPr>
          <w:spacing w:val="-58"/>
        </w:rPr>
        <w:t xml:space="preserve"> </w:t>
      </w:r>
      <w:r>
        <w:t>criteria?</w:t>
      </w:r>
    </w:p>
    <w:p w14:paraId="2E17353E" w14:textId="2C4AFD9D" w:rsidR="00E52056" w:rsidRDefault="005F2A12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30336" behindDoc="1" locked="0" layoutInCell="1" allowOverlap="1" wp14:anchorId="626106D7" wp14:editId="730E2EEE">
                <wp:simplePos x="0" y="0"/>
                <wp:positionH relativeFrom="page">
                  <wp:posOffset>914400</wp:posOffset>
                </wp:positionH>
                <wp:positionV relativeFrom="paragraph">
                  <wp:posOffset>175260</wp:posOffset>
                </wp:positionV>
                <wp:extent cx="5944870" cy="363855"/>
                <wp:effectExtent l="0" t="0" r="0" b="0"/>
                <wp:wrapTopAndBottom/>
                <wp:docPr id="180" name="docshape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363855"/>
                        </a:xfrm>
                        <a:custGeom>
                          <a:avLst/>
                          <a:gdLst>
                            <a:gd name="T0" fmla="+- 0 10801 1440"/>
                            <a:gd name="T1" fmla="*/ T0 w 9362"/>
                            <a:gd name="T2" fmla="+- 0 839 276"/>
                            <a:gd name="T3" fmla="*/ 839 h 573"/>
                            <a:gd name="T4" fmla="+- 0 10792 1440"/>
                            <a:gd name="T5" fmla="*/ T4 w 9362"/>
                            <a:gd name="T6" fmla="+- 0 839 276"/>
                            <a:gd name="T7" fmla="*/ 839 h 573"/>
                            <a:gd name="T8" fmla="+- 0 1450 1440"/>
                            <a:gd name="T9" fmla="*/ T8 w 9362"/>
                            <a:gd name="T10" fmla="+- 0 839 276"/>
                            <a:gd name="T11" fmla="*/ 839 h 573"/>
                            <a:gd name="T12" fmla="+- 0 1440 1440"/>
                            <a:gd name="T13" fmla="*/ T12 w 9362"/>
                            <a:gd name="T14" fmla="+- 0 839 276"/>
                            <a:gd name="T15" fmla="*/ 839 h 573"/>
                            <a:gd name="T16" fmla="+- 0 1440 1440"/>
                            <a:gd name="T17" fmla="*/ T16 w 9362"/>
                            <a:gd name="T18" fmla="+- 0 848 276"/>
                            <a:gd name="T19" fmla="*/ 848 h 573"/>
                            <a:gd name="T20" fmla="+- 0 1450 1440"/>
                            <a:gd name="T21" fmla="*/ T20 w 9362"/>
                            <a:gd name="T22" fmla="+- 0 848 276"/>
                            <a:gd name="T23" fmla="*/ 848 h 573"/>
                            <a:gd name="T24" fmla="+- 0 10792 1440"/>
                            <a:gd name="T25" fmla="*/ T24 w 9362"/>
                            <a:gd name="T26" fmla="+- 0 848 276"/>
                            <a:gd name="T27" fmla="*/ 848 h 573"/>
                            <a:gd name="T28" fmla="+- 0 10801 1440"/>
                            <a:gd name="T29" fmla="*/ T28 w 9362"/>
                            <a:gd name="T30" fmla="+- 0 848 276"/>
                            <a:gd name="T31" fmla="*/ 848 h 573"/>
                            <a:gd name="T32" fmla="+- 0 10801 1440"/>
                            <a:gd name="T33" fmla="*/ T32 w 9362"/>
                            <a:gd name="T34" fmla="+- 0 839 276"/>
                            <a:gd name="T35" fmla="*/ 839 h 573"/>
                            <a:gd name="T36" fmla="+- 0 10801 1440"/>
                            <a:gd name="T37" fmla="*/ T36 w 9362"/>
                            <a:gd name="T38" fmla="+- 0 276 276"/>
                            <a:gd name="T39" fmla="*/ 276 h 573"/>
                            <a:gd name="T40" fmla="+- 0 10792 1440"/>
                            <a:gd name="T41" fmla="*/ T40 w 9362"/>
                            <a:gd name="T42" fmla="+- 0 276 276"/>
                            <a:gd name="T43" fmla="*/ 276 h 573"/>
                            <a:gd name="T44" fmla="+- 0 1450 1440"/>
                            <a:gd name="T45" fmla="*/ T44 w 9362"/>
                            <a:gd name="T46" fmla="+- 0 276 276"/>
                            <a:gd name="T47" fmla="*/ 276 h 573"/>
                            <a:gd name="T48" fmla="+- 0 1440 1440"/>
                            <a:gd name="T49" fmla="*/ T48 w 9362"/>
                            <a:gd name="T50" fmla="+- 0 276 276"/>
                            <a:gd name="T51" fmla="*/ 276 h 573"/>
                            <a:gd name="T52" fmla="+- 0 1440 1440"/>
                            <a:gd name="T53" fmla="*/ T52 w 9362"/>
                            <a:gd name="T54" fmla="+- 0 285 276"/>
                            <a:gd name="T55" fmla="*/ 285 h 573"/>
                            <a:gd name="T56" fmla="+- 0 1440 1440"/>
                            <a:gd name="T57" fmla="*/ T56 w 9362"/>
                            <a:gd name="T58" fmla="+- 0 839 276"/>
                            <a:gd name="T59" fmla="*/ 839 h 573"/>
                            <a:gd name="T60" fmla="+- 0 1450 1440"/>
                            <a:gd name="T61" fmla="*/ T60 w 9362"/>
                            <a:gd name="T62" fmla="+- 0 839 276"/>
                            <a:gd name="T63" fmla="*/ 839 h 573"/>
                            <a:gd name="T64" fmla="+- 0 1450 1440"/>
                            <a:gd name="T65" fmla="*/ T64 w 9362"/>
                            <a:gd name="T66" fmla="+- 0 285 276"/>
                            <a:gd name="T67" fmla="*/ 285 h 573"/>
                            <a:gd name="T68" fmla="+- 0 10792 1440"/>
                            <a:gd name="T69" fmla="*/ T68 w 9362"/>
                            <a:gd name="T70" fmla="+- 0 285 276"/>
                            <a:gd name="T71" fmla="*/ 285 h 573"/>
                            <a:gd name="T72" fmla="+- 0 10792 1440"/>
                            <a:gd name="T73" fmla="*/ T72 w 9362"/>
                            <a:gd name="T74" fmla="+- 0 839 276"/>
                            <a:gd name="T75" fmla="*/ 839 h 573"/>
                            <a:gd name="T76" fmla="+- 0 10801 1440"/>
                            <a:gd name="T77" fmla="*/ T76 w 9362"/>
                            <a:gd name="T78" fmla="+- 0 839 276"/>
                            <a:gd name="T79" fmla="*/ 839 h 573"/>
                            <a:gd name="T80" fmla="+- 0 10801 1440"/>
                            <a:gd name="T81" fmla="*/ T80 w 9362"/>
                            <a:gd name="T82" fmla="+- 0 285 276"/>
                            <a:gd name="T83" fmla="*/ 285 h 573"/>
                            <a:gd name="T84" fmla="+- 0 10801 1440"/>
                            <a:gd name="T85" fmla="*/ T84 w 9362"/>
                            <a:gd name="T86" fmla="+- 0 276 276"/>
                            <a:gd name="T87" fmla="*/ 276 h 5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362" h="573">
                              <a:moveTo>
                                <a:pt x="9361" y="563"/>
                              </a:moveTo>
                              <a:lnTo>
                                <a:pt x="9352" y="563"/>
                              </a:lnTo>
                              <a:lnTo>
                                <a:pt x="10" y="563"/>
                              </a:lnTo>
                              <a:lnTo>
                                <a:pt x="0" y="563"/>
                              </a:lnTo>
                              <a:lnTo>
                                <a:pt x="0" y="572"/>
                              </a:lnTo>
                              <a:lnTo>
                                <a:pt x="10" y="572"/>
                              </a:lnTo>
                              <a:lnTo>
                                <a:pt x="9352" y="572"/>
                              </a:lnTo>
                              <a:lnTo>
                                <a:pt x="9361" y="572"/>
                              </a:lnTo>
                              <a:lnTo>
                                <a:pt x="9361" y="563"/>
                              </a:lnTo>
                              <a:close/>
                              <a:moveTo>
                                <a:pt x="9361" y="0"/>
                              </a:moveTo>
                              <a:lnTo>
                                <a:pt x="9352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563"/>
                              </a:lnTo>
                              <a:lnTo>
                                <a:pt x="10" y="563"/>
                              </a:lnTo>
                              <a:lnTo>
                                <a:pt x="10" y="9"/>
                              </a:lnTo>
                              <a:lnTo>
                                <a:pt x="9352" y="9"/>
                              </a:lnTo>
                              <a:lnTo>
                                <a:pt x="9352" y="563"/>
                              </a:lnTo>
                              <a:lnTo>
                                <a:pt x="9361" y="563"/>
                              </a:lnTo>
                              <a:lnTo>
                                <a:pt x="9361" y="9"/>
                              </a:lnTo>
                              <a:lnTo>
                                <a:pt x="93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0740B7" id="docshape242" o:spid="_x0000_s1026" style="position:absolute;margin-left:1in;margin-top:13.8pt;width:468.1pt;height:28.65pt;z-index:-15686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" path="m9361,563r-9,l10,563,,563r,9l10,572r9342,l9361,572r,-9xm9361,r-9,l10,,,,,9,,563r10,l10,9r9342,l9352,563r9,l9361,9r,-9xe" fillcolor="black" stroked="f">
                <v:path arrowok="t" o:connecttype="custom" o:connectlocs="5944235,532765;5938520,532765;6350,532765;0,532765;0,538480;6350,538480;5938520,538480;5944235,538480;5944235,532765;5944235,175260;5938520,175260;6350,175260;0,175260;0,180975;0,532765;6350,532765;6350,180975;5938520,180975;5938520,532765;5944235,532765;5944235,180975;5944235,175260" o:connectangles="0,0,0,0,0,0,0,0,0,0,0,0,0,0,0,0,0,0,0,0,0,0"/>
                <w10:wrap type="topAndBottom" anchorx="page"/>
              </v:shape>
            </w:pict>
          </mc:Fallback>
        </mc:AlternateContent>
      </w:r>
    </w:p>
    <w:p w14:paraId="4B625D1F" w14:textId="77777777" w:rsidR="00E52056" w:rsidRDefault="00E52056">
      <w:pPr>
        <w:pStyle w:val="BodyText"/>
        <w:rPr>
          <w:sz w:val="20"/>
        </w:rPr>
      </w:pPr>
    </w:p>
    <w:p w14:paraId="179B40B0" w14:textId="77777777" w:rsidR="00E52056" w:rsidRDefault="00E52056">
      <w:pPr>
        <w:pStyle w:val="BodyText"/>
        <w:rPr>
          <w:sz w:val="20"/>
        </w:rPr>
      </w:pPr>
    </w:p>
    <w:p w14:paraId="3A0D4BEC" w14:textId="3778B1D5" w:rsidR="00E52056" w:rsidRDefault="00E52056">
      <w:pPr>
        <w:pStyle w:val="BodyText"/>
        <w:rPr>
          <w:sz w:val="20"/>
        </w:rPr>
      </w:pPr>
    </w:p>
    <w:p w14:paraId="2B26681D" w14:textId="28099929" w:rsidR="00E52056" w:rsidRDefault="00E52056">
      <w:pPr>
        <w:pStyle w:val="BodyText"/>
        <w:rPr>
          <w:sz w:val="20"/>
        </w:rPr>
      </w:pPr>
    </w:p>
    <w:p w14:paraId="50DD6AE8" w14:textId="77777777" w:rsidR="00CC30DA" w:rsidRDefault="00CC30DA">
      <w:pPr>
        <w:pStyle w:val="BodyText"/>
        <w:rPr>
          <w:sz w:val="20"/>
        </w:rPr>
      </w:pPr>
    </w:p>
    <w:p w14:paraId="1750DDEC" w14:textId="77777777" w:rsidR="00CC30DA" w:rsidRDefault="00CC30DA">
      <w:pPr>
        <w:pStyle w:val="BodyText"/>
        <w:rPr>
          <w:sz w:val="20"/>
        </w:rPr>
      </w:pPr>
    </w:p>
    <w:p w14:paraId="01812943" w14:textId="77777777" w:rsidR="00CC30DA" w:rsidRDefault="00CC30DA">
      <w:pPr>
        <w:pStyle w:val="BodyText"/>
        <w:rPr>
          <w:sz w:val="20"/>
        </w:rPr>
      </w:pPr>
    </w:p>
    <w:p w14:paraId="70CF58C1" w14:textId="77777777" w:rsidR="00CC30DA" w:rsidRDefault="00CC30DA">
      <w:pPr>
        <w:pStyle w:val="BodyText"/>
        <w:rPr>
          <w:sz w:val="20"/>
        </w:rPr>
      </w:pPr>
    </w:p>
    <w:p w14:paraId="003CB352" w14:textId="77777777" w:rsidR="00CC30DA" w:rsidRDefault="00CC30DA">
      <w:pPr>
        <w:pStyle w:val="BodyText"/>
        <w:rPr>
          <w:sz w:val="20"/>
        </w:rPr>
      </w:pPr>
    </w:p>
    <w:p w14:paraId="3283392B" w14:textId="77777777" w:rsidR="00CC30DA" w:rsidRDefault="00CC30DA">
      <w:pPr>
        <w:pStyle w:val="BodyText"/>
        <w:rPr>
          <w:sz w:val="20"/>
        </w:rPr>
      </w:pPr>
    </w:p>
    <w:p w14:paraId="5B1E118D" w14:textId="77777777" w:rsidR="00CC30DA" w:rsidRDefault="00CC30DA">
      <w:pPr>
        <w:pStyle w:val="BodyText"/>
        <w:rPr>
          <w:sz w:val="20"/>
        </w:rPr>
      </w:pPr>
    </w:p>
    <w:p w14:paraId="71DC90ED" w14:textId="77777777" w:rsidR="00CC30DA" w:rsidRDefault="00CC30DA">
      <w:pPr>
        <w:pStyle w:val="BodyText"/>
        <w:rPr>
          <w:sz w:val="20"/>
        </w:rPr>
      </w:pPr>
    </w:p>
    <w:p w14:paraId="57DF4CFB" w14:textId="77777777" w:rsidR="00CC30DA" w:rsidRDefault="00CC30DA">
      <w:pPr>
        <w:pStyle w:val="BodyText"/>
        <w:rPr>
          <w:sz w:val="20"/>
        </w:rPr>
      </w:pPr>
    </w:p>
    <w:p w14:paraId="0BE54C08" w14:textId="77777777" w:rsidR="00CC30DA" w:rsidRDefault="00CC30DA">
      <w:pPr>
        <w:pStyle w:val="BodyText"/>
        <w:rPr>
          <w:sz w:val="20"/>
        </w:rPr>
      </w:pPr>
    </w:p>
    <w:p w14:paraId="52206A67" w14:textId="77777777" w:rsidR="00CC30DA" w:rsidRDefault="00CC30DA">
      <w:pPr>
        <w:pStyle w:val="BodyText"/>
        <w:rPr>
          <w:sz w:val="20"/>
        </w:rPr>
      </w:pPr>
    </w:p>
    <w:p w14:paraId="2A1E8FAA" w14:textId="77777777" w:rsidR="00CC30DA" w:rsidRDefault="00CC30DA">
      <w:pPr>
        <w:pStyle w:val="BodyText"/>
        <w:rPr>
          <w:sz w:val="20"/>
        </w:rPr>
      </w:pPr>
    </w:p>
    <w:p w14:paraId="76BA5DE1" w14:textId="77777777" w:rsidR="00CC30DA" w:rsidRDefault="00CC30DA">
      <w:pPr>
        <w:pStyle w:val="BodyText"/>
        <w:rPr>
          <w:sz w:val="20"/>
        </w:rPr>
      </w:pPr>
    </w:p>
    <w:p w14:paraId="18C3182B" w14:textId="77777777" w:rsidR="00CC30DA" w:rsidRDefault="00CC30DA">
      <w:pPr>
        <w:pStyle w:val="BodyText"/>
        <w:rPr>
          <w:sz w:val="20"/>
        </w:rPr>
      </w:pPr>
    </w:p>
    <w:p w14:paraId="2B127220" w14:textId="77777777" w:rsidR="00CC30DA" w:rsidRDefault="00CC30DA">
      <w:pPr>
        <w:pStyle w:val="BodyText"/>
        <w:rPr>
          <w:sz w:val="20"/>
        </w:rPr>
      </w:pPr>
    </w:p>
    <w:p w14:paraId="0AA8910E" w14:textId="77777777" w:rsidR="00CC30DA" w:rsidRDefault="00CC30DA">
      <w:pPr>
        <w:pStyle w:val="BodyText"/>
        <w:rPr>
          <w:sz w:val="20"/>
        </w:rPr>
      </w:pPr>
    </w:p>
    <w:p w14:paraId="23734C80" w14:textId="77777777" w:rsidR="00CC30DA" w:rsidRDefault="00CC30DA">
      <w:pPr>
        <w:pStyle w:val="BodyText"/>
        <w:rPr>
          <w:sz w:val="20"/>
        </w:rPr>
      </w:pPr>
    </w:p>
    <w:p w14:paraId="5F55F1DD" w14:textId="77777777" w:rsidR="00CC30DA" w:rsidRDefault="00CC30DA">
      <w:pPr>
        <w:pStyle w:val="BodyText"/>
        <w:rPr>
          <w:sz w:val="20"/>
        </w:rPr>
      </w:pPr>
    </w:p>
    <w:p w14:paraId="6AC5253E" w14:textId="77777777" w:rsidR="00CC30DA" w:rsidRDefault="00CC30DA">
      <w:pPr>
        <w:pStyle w:val="BodyText"/>
        <w:rPr>
          <w:sz w:val="20"/>
        </w:rPr>
      </w:pPr>
    </w:p>
    <w:p w14:paraId="3A4AC37F" w14:textId="77777777" w:rsidR="00CC30DA" w:rsidRDefault="00CC30DA">
      <w:pPr>
        <w:pStyle w:val="BodyText"/>
        <w:rPr>
          <w:sz w:val="20"/>
        </w:rPr>
      </w:pPr>
    </w:p>
    <w:p w14:paraId="215368F9" w14:textId="77777777" w:rsidR="00CC30DA" w:rsidRDefault="00CC30DA">
      <w:pPr>
        <w:pStyle w:val="BodyText"/>
        <w:rPr>
          <w:sz w:val="20"/>
        </w:rPr>
      </w:pPr>
    </w:p>
    <w:p w14:paraId="42961904" w14:textId="77777777" w:rsidR="00CC30DA" w:rsidRDefault="00CC30DA">
      <w:pPr>
        <w:pStyle w:val="BodyText"/>
        <w:rPr>
          <w:sz w:val="20"/>
        </w:rPr>
      </w:pPr>
    </w:p>
    <w:p w14:paraId="2F74FEBC" w14:textId="77777777" w:rsidR="00CC30DA" w:rsidRDefault="00CC30DA">
      <w:pPr>
        <w:pStyle w:val="BodyText"/>
        <w:rPr>
          <w:sz w:val="20"/>
        </w:rPr>
      </w:pPr>
    </w:p>
    <w:p w14:paraId="33AC12FC" w14:textId="77777777" w:rsidR="00CC30DA" w:rsidRDefault="00CC30DA">
      <w:pPr>
        <w:pStyle w:val="BodyText"/>
        <w:rPr>
          <w:sz w:val="20"/>
        </w:rPr>
      </w:pPr>
    </w:p>
    <w:p w14:paraId="062015F2" w14:textId="77777777" w:rsidR="00CC30DA" w:rsidRDefault="00CC30DA">
      <w:pPr>
        <w:pStyle w:val="BodyText"/>
        <w:rPr>
          <w:sz w:val="20"/>
        </w:rPr>
      </w:pPr>
    </w:p>
    <w:p w14:paraId="6F1F6264" w14:textId="532D2338" w:rsidR="00E52056" w:rsidRDefault="0026750D" w:rsidP="00CC30DA">
      <w:pPr>
        <w:spacing w:before="90"/>
        <w:ind w:left="400" w:right="122"/>
        <w:rPr>
          <w:b/>
          <w:sz w:val="21"/>
        </w:rPr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</w:t>
      </w:r>
      <w:r w:rsidR="00CC30DA">
        <w:rPr>
          <w:u w:val="single"/>
        </w:rPr>
        <w:t>ve</w:t>
      </w:r>
      <w:bookmarkEnd w:id="0"/>
    </w:p>
    <w:sectPr w:rsidR="00E52056">
      <w:headerReference w:type="default" r:id="rId8"/>
      <w:pgSz w:w="12240" w:h="15840"/>
      <w:pgMar w:top="126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0CABD" w14:textId="77777777" w:rsidR="00CF65E9" w:rsidRDefault="00CF65E9">
      <w:r>
        <w:separator/>
      </w:r>
    </w:p>
  </w:endnote>
  <w:endnote w:type="continuationSeparator" w:id="0">
    <w:p w14:paraId="1258D998" w14:textId="77777777" w:rsidR="00CF65E9" w:rsidRDefault="00CF6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E894B" w14:textId="77777777" w:rsidR="00CF65E9" w:rsidRDefault="00CF65E9">
      <w:r>
        <w:separator/>
      </w:r>
    </w:p>
  </w:footnote>
  <w:footnote w:type="continuationSeparator" w:id="0">
    <w:p w14:paraId="041ABF1F" w14:textId="77777777" w:rsidR="00CF65E9" w:rsidRDefault="00CF6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E61A0" w14:textId="77777777"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 wp14:anchorId="7E955C7B" wp14:editId="4309D0B2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34A85A" w14:textId="77777777" w:rsidR="00E52056" w:rsidRDefault="0026750D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26750D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 w16cid:durableId="471557759">
    <w:abstractNumId w:val="9"/>
  </w:num>
  <w:num w:numId="2" w16cid:durableId="750464567">
    <w:abstractNumId w:val="1"/>
  </w:num>
  <w:num w:numId="3" w16cid:durableId="1451782809">
    <w:abstractNumId w:val="13"/>
  </w:num>
  <w:num w:numId="4" w16cid:durableId="356273351">
    <w:abstractNumId w:val="6"/>
  </w:num>
  <w:num w:numId="5" w16cid:durableId="1864246274">
    <w:abstractNumId w:val="10"/>
  </w:num>
  <w:num w:numId="6" w16cid:durableId="1880244432">
    <w:abstractNumId w:val="12"/>
  </w:num>
  <w:num w:numId="7" w16cid:durableId="562109034">
    <w:abstractNumId w:val="2"/>
  </w:num>
  <w:num w:numId="8" w16cid:durableId="531190793">
    <w:abstractNumId w:val="11"/>
  </w:num>
  <w:num w:numId="9" w16cid:durableId="899553782">
    <w:abstractNumId w:val="5"/>
  </w:num>
  <w:num w:numId="10" w16cid:durableId="1604878006">
    <w:abstractNumId w:val="7"/>
  </w:num>
  <w:num w:numId="11" w16cid:durableId="1577742897">
    <w:abstractNumId w:val="3"/>
  </w:num>
  <w:num w:numId="12" w16cid:durableId="841119364">
    <w:abstractNumId w:val="8"/>
  </w:num>
  <w:num w:numId="13" w16cid:durableId="756246216">
    <w:abstractNumId w:val="4"/>
  </w:num>
  <w:num w:numId="14" w16cid:durableId="1588035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142830"/>
    <w:rsid w:val="001D6764"/>
    <w:rsid w:val="0026456F"/>
    <w:rsid w:val="0026750D"/>
    <w:rsid w:val="00356CD3"/>
    <w:rsid w:val="00513A21"/>
    <w:rsid w:val="005B6C28"/>
    <w:rsid w:val="005F2A12"/>
    <w:rsid w:val="00892385"/>
    <w:rsid w:val="0089689F"/>
    <w:rsid w:val="00934B94"/>
    <w:rsid w:val="00CC30DA"/>
    <w:rsid w:val="00CF65E9"/>
    <w:rsid w:val="00D27C8B"/>
    <w:rsid w:val="00E5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C11A4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8923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3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uu.edu/policies/06/0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Katya Konkle</cp:lastModifiedBy>
  <cp:revision>4</cp:revision>
  <dcterms:created xsi:type="dcterms:W3CDTF">2021-07-27T20:07:00Z</dcterms:created>
  <dcterms:modified xsi:type="dcterms:W3CDTF">2025-08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